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ica Dougl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ugl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9 E Glendale Rd Libertyville, IL, USA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ssicaeat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41996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og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od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